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3E10" w:rsidRDefault="008535C0">
      <w:bookmarkStart w:id="0" w:name="_GoBack"/>
      <w:bookmarkEnd w:id="0"/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753E10" w:rsidRDefault="008535C0">
      <w:pPr>
        <w:pStyle w:val="Heading1"/>
      </w:pPr>
      <w:bookmarkStart w:id="1" w:name="remaining-timeline"/>
      <w:r>
        <w:t>Remaining Timeline</w:t>
      </w:r>
      <w:bookmarkEnd w:id="1"/>
    </w:p>
    <w:p w:rsidR="00753E10" w:rsidRDefault="008535C0">
      <w:pPr>
        <w:pStyle w:val="Heading4"/>
      </w:pPr>
      <w:bookmarkStart w:id="2" w:name="this-document-will-be-updated-regularly-"/>
      <w:r>
        <w:t>This document will be updated regularly to reflect the most accurate information possible</w:t>
      </w:r>
      <w:bookmarkEnd w:id="2"/>
    </w:p>
    <w:p w:rsidR="00753E10" w:rsidRDefault="008535C0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753E10" w:rsidRDefault="008535C0">
      <w:pPr>
        <w:pStyle w:val="Heading2"/>
      </w:pPr>
      <w:bookmarkStart w:id="3" w:name="ms-project-lee-panter"/>
      <w:r>
        <w:t>MS Project: Lee Panter</w:t>
      </w:r>
      <w:bookmarkEnd w:id="3"/>
    </w:p>
    <w:p w:rsidR="00753E10" w:rsidRDefault="008535C0">
      <w:pPr>
        <w:pStyle w:val="Heading3"/>
      </w:pPr>
      <w:bookmarkStart w:id="4" w:name="document-objectives"/>
      <w:r>
        <w:t>Document Objectives:</w:t>
      </w:r>
      <w:bookmarkEnd w:id="4"/>
    </w:p>
    <w:p w:rsidR="00753E10" w:rsidRDefault="008535C0">
      <w:pPr>
        <w:pStyle w:val="Compact"/>
        <w:numPr>
          <w:ilvl w:val="0"/>
          <w:numId w:val="3"/>
        </w:numPr>
      </w:pPr>
      <w:r>
        <w:t>Set deadlines for outstanding project checkpoints, including:</w:t>
      </w:r>
    </w:p>
    <w:p w:rsidR="00753E10" w:rsidRDefault="008535C0">
      <w:pPr>
        <w:pStyle w:val="Compact"/>
        <w:numPr>
          <w:ilvl w:val="1"/>
          <w:numId w:val="4"/>
        </w:numPr>
      </w:pPr>
      <w:r>
        <w:t>Oral Exam</w:t>
      </w:r>
    </w:p>
    <w:p w:rsidR="00753E10" w:rsidRDefault="008535C0">
      <w:pPr>
        <w:pStyle w:val="Compact"/>
        <w:numPr>
          <w:ilvl w:val="1"/>
          <w:numId w:val="4"/>
        </w:numPr>
      </w:pPr>
      <w:r>
        <w:t>Final draft submission for approval</w:t>
      </w:r>
    </w:p>
    <w:p w:rsidR="00753E10" w:rsidRDefault="008535C0">
      <w:pPr>
        <w:pStyle w:val="Compact"/>
        <w:numPr>
          <w:ilvl w:val="1"/>
          <w:numId w:val="4"/>
        </w:numPr>
      </w:pPr>
      <w:r>
        <w:t>As needed:</w:t>
      </w:r>
    </w:p>
    <w:p w:rsidR="00753E10" w:rsidRDefault="008535C0">
      <w:pPr>
        <w:pStyle w:val="Compact"/>
        <w:numPr>
          <w:ilvl w:val="2"/>
          <w:numId w:val="5"/>
        </w:numPr>
      </w:pPr>
      <w:r>
        <w:t>Revision submissions to Advisory Committee</w:t>
      </w:r>
    </w:p>
    <w:p w:rsidR="00753E10" w:rsidRDefault="008535C0">
      <w:pPr>
        <w:pStyle w:val="Compact"/>
        <w:numPr>
          <w:ilvl w:val="2"/>
          <w:numId w:val="5"/>
        </w:numPr>
      </w:pPr>
      <w:r>
        <w:t>Submission of intital draft to Advisory Committee</w:t>
      </w:r>
    </w:p>
    <w:p w:rsidR="00753E10" w:rsidRDefault="008535C0">
      <w:pPr>
        <w:pStyle w:val="Compact"/>
        <w:numPr>
          <w:ilvl w:val="2"/>
          <w:numId w:val="5"/>
        </w:numPr>
      </w:pPr>
      <w:r>
        <w:t>Revision submissions to Dr. Hendricks</w:t>
      </w:r>
    </w:p>
    <w:p w:rsidR="00753E10" w:rsidRDefault="008535C0">
      <w:pPr>
        <w:pStyle w:val="Compact"/>
        <w:numPr>
          <w:ilvl w:val="2"/>
          <w:numId w:val="5"/>
        </w:numPr>
      </w:pPr>
      <w:r>
        <w:t>Submis</w:t>
      </w:r>
      <w:r>
        <w:t>sion of initial draft to Dr. Hendricks</w:t>
      </w:r>
    </w:p>
    <w:p w:rsidR="00753E10" w:rsidRDefault="008535C0">
      <w:pPr>
        <w:pStyle w:val="Compact"/>
        <w:numPr>
          <w:ilvl w:val="0"/>
          <w:numId w:val="3"/>
        </w:numPr>
      </w:pPr>
      <w:r>
        <w:t>Provide details regarding submission at each checkpoint</w:t>
      </w:r>
    </w:p>
    <w:p w:rsidR="00753E10" w:rsidRDefault="008535C0">
      <w:pPr>
        <w:pStyle w:val="Compact"/>
        <w:numPr>
          <w:ilvl w:val="0"/>
          <w:numId w:val="3"/>
        </w:numPr>
      </w:pPr>
      <w:r>
        <w:t>Keep track of alterations in timeline</w:t>
      </w:r>
    </w:p>
    <w:p w:rsidR="00753E10" w:rsidRDefault="008535C0">
      <w:pPr>
        <w:pStyle w:val="Heading2"/>
      </w:pPr>
      <w:bookmarkStart w:id="5" w:name="google-calendar"/>
      <w:r>
        <w:t>Google Calendar:</w:t>
      </w:r>
      <w:bookmarkEnd w:id="5"/>
    </w:p>
    <w:p w:rsidR="00753E10" w:rsidRDefault="008535C0">
      <w:pPr>
        <w:pStyle w:val="FirstParagraph"/>
      </w:pPr>
      <w:r>
        <w:t xml:space="preserve">I have created a Google Calendar which will reflect all changes, live. If you wish to subscibe: </w:t>
      </w:r>
      <w:hyperlink r:id="rId7">
        <w:r>
          <w:rPr>
            <w:rStyle w:val="Hyperlink"/>
          </w:rPr>
          <w:t>Google Calendar-LPanterMSProject</w:t>
        </w:r>
      </w:hyperlink>
    </w:p>
    <w:p w:rsidR="00753E10" w:rsidRDefault="008535C0">
      <w:pPr>
        <w:pStyle w:val="Heading2"/>
      </w:pPr>
      <w:bookmarkStart w:id="6" w:name="submission-deadlines"/>
      <w:r>
        <w:t>Submission Deadlines</w:t>
      </w:r>
      <w:bookmarkEnd w:id="6"/>
    </w:p>
    <w:p w:rsidR="00753E10" w:rsidRDefault="008535C0">
      <w:pPr>
        <w:pStyle w:val="Compact"/>
        <w:numPr>
          <w:ilvl w:val="0"/>
          <w:numId w:val="6"/>
        </w:numPr>
      </w:pPr>
      <w:r>
        <w:t>Inital Submission - Dr. Hendricks - Thursday, January 2nd, 2020</w:t>
      </w:r>
    </w:p>
    <w:p w:rsidR="00753E10" w:rsidRDefault="008535C0">
      <w:pPr>
        <w:pStyle w:val="Compact"/>
        <w:numPr>
          <w:ilvl w:val="1"/>
          <w:numId w:val="7"/>
        </w:numPr>
      </w:pPr>
      <w:r>
        <w:t>Initial submissio</w:t>
      </w:r>
      <w:r>
        <w:t>n. To include: Introduction, Methods, Motivating Example, Implementation</w:t>
      </w:r>
    </w:p>
    <w:p w:rsidR="00753E10" w:rsidRDefault="008535C0">
      <w:pPr>
        <w:pStyle w:val="Compact"/>
        <w:numPr>
          <w:ilvl w:val="0"/>
          <w:numId w:val="6"/>
        </w:numPr>
      </w:pPr>
      <w:r>
        <w:t>Revision Submission 1 - Dr. Hendricks - Tuesday, January 7th, 2020</w:t>
      </w:r>
    </w:p>
    <w:p w:rsidR="00753E10" w:rsidRDefault="008535C0">
      <w:pPr>
        <w:pStyle w:val="Compact"/>
        <w:numPr>
          <w:ilvl w:val="1"/>
          <w:numId w:val="8"/>
        </w:numPr>
      </w:pPr>
      <w:r>
        <w:t>Make recommended alterations from Initial submission (1/2/2020) and re-submit (to Dr. Hendricks).</w:t>
      </w:r>
    </w:p>
    <w:p w:rsidR="00753E10" w:rsidRDefault="008535C0">
      <w:pPr>
        <w:pStyle w:val="Compact"/>
        <w:numPr>
          <w:ilvl w:val="1"/>
          <w:numId w:val="8"/>
        </w:numPr>
      </w:pPr>
      <w:r>
        <w:t>Additional section</w:t>
      </w:r>
      <w:r>
        <w:t>s: Abstract, Discussion</w:t>
      </w:r>
    </w:p>
    <w:p w:rsidR="00753E10" w:rsidRDefault="008535C0">
      <w:pPr>
        <w:pStyle w:val="Compact"/>
        <w:numPr>
          <w:ilvl w:val="0"/>
          <w:numId w:val="6"/>
        </w:numPr>
      </w:pPr>
      <w:r>
        <w:t>Revision Submission 2 - Dr. Hendricks - Tuesday, January 14th, 2020</w:t>
      </w:r>
    </w:p>
    <w:p w:rsidR="00753E10" w:rsidRDefault="008535C0">
      <w:pPr>
        <w:pStyle w:val="Compact"/>
        <w:numPr>
          <w:ilvl w:val="1"/>
          <w:numId w:val="9"/>
        </w:numPr>
      </w:pPr>
      <w:r>
        <w:t>Make recommended alterations from Revision Submission 1 (1/7/2020) and re-submit (to Dr. Hendricks).</w:t>
      </w:r>
    </w:p>
    <w:p w:rsidR="00753E10" w:rsidRDefault="008535C0">
      <w:pPr>
        <w:pStyle w:val="Compact"/>
        <w:numPr>
          <w:ilvl w:val="0"/>
          <w:numId w:val="6"/>
        </w:numPr>
      </w:pPr>
      <w:r>
        <w:t>Initial Submission - Advisory Committee - Tuesday, January 21st, 2020</w:t>
      </w:r>
    </w:p>
    <w:p w:rsidR="00753E10" w:rsidRDefault="008535C0">
      <w:pPr>
        <w:pStyle w:val="Compact"/>
        <w:numPr>
          <w:ilvl w:val="1"/>
          <w:numId w:val="10"/>
        </w:numPr>
      </w:pPr>
      <w:r>
        <w:t>Make recommended alterations from Revision Submission 2 (1/14/2020) and submit to Adv</w:t>
      </w:r>
      <w:r>
        <w:t>isory Committee</w:t>
      </w:r>
    </w:p>
    <w:p w:rsidR="00753E10" w:rsidRDefault="008535C0">
      <w:pPr>
        <w:pStyle w:val="Compact"/>
        <w:numPr>
          <w:ilvl w:val="0"/>
          <w:numId w:val="6"/>
        </w:numPr>
      </w:pPr>
      <w:r>
        <w:t>Revision Submission 3 - Advisory Committee - Tuesday, January 28th, 2020</w:t>
      </w:r>
    </w:p>
    <w:p w:rsidR="00753E10" w:rsidRDefault="008535C0">
      <w:pPr>
        <w:pStyle w:val="Compact"/>
        <w:numPr>
          <w:ilvl w:val="1"/>
          <w:numId w:val="11"/>
        </w:numPr>
      </w:pPr>
      <w:r>
        <w:lastRenderedPageBreak/>
        <w:t>Make recommended alterations from Initial Advisory Committee Submission (1/21/2020) and re-submit to Advisory Committee</w:t>
      </w:r>
    </w:p>
    <w:p w:rsidR="00753E10" w:rsidRDefault="008535C0">
      <w:pPr>
        <w:pStyle w:val="Compact"/>
        <w:numPr>
          <w:ilvl w:val="0"/>
          <w:numId w:val="6"/>
        </w:numPr>
      </w:pPr>
      <w:r>
        <w:t>Revision Submission 4 - Advisory Committee - Tu</w:t>
      </w:r>
      <w:r>
        <w:t>esday, February 4th, 2020</w:t>
      </w:r>
    </w:p>
    <w:p w:rsidR="00753E10" w:rsidRDefault="008535C0">
      <w:pPr>
        <w:pStyle w:val="Compact"/>
        <w:numPr>
          <w:ilvl w:val="1"/>
          <w:numId w:val="12"/>
        </w:numPr>
      </w:pPr>
      <w:r>
        <w:t>Make recommended alterations from Revision Submission 3 (1/28/2020) and re-submit to Advisory Committee</w:t>
      </w:r>
    </w:p>
    <w:p w:rsidR="00753E10" w:rsidRDefault="008535C0">
      <w:pPr>
        <w:pStyle w:val="Compact"/>
        <w:numPr>
          <w:ilvl w:val="0"/>
          <w:numId w:val="6"/>
        </w:numPr>
      </w:pPr>
      <w:r>
        <w:t>Final Submission</w:t>
      </w:r>
    </w:p>
    <w:p w:rsidR="00753E10" w:rsidRDefault="008535C0">
      <w:pPr>
        <w:pStyle w:val="Compact"/>
        <w:numPr>
          <w:ilvl w:val="1"/>
          <w:numId w:val="13"/>
        </w:numPr>
      </w:pPr>
      <w:r>
        <w:t>Make recommended alterations from Revision Submission 4 (2/4/2020)</w:t>
      </w:r>
    </w:p>
    <w:p w:rsidR="00753E10" w:rsidRDefault="008535C0">
      <w:pPr>
        <w:pStyle w:val="Compact"/>
        <w:numPr>
          <w:ilvl w:val="1"/>
          <w:numId w:val="13"/>
        </w:numPr>
      </w:pPr>
      <w:r>
        <w:t xml:space="preserve">Final Submission: Tuesday, February 18th, </w:t>
      </w:r>
      <w:r>
        <w:t>2020</w:t>
      </w:r>
    </w:p>
    <w:p w:rsidR="00753E10" w:rsidRDefault="008535C0">
      <w:pPr>
        <w:pStyle w:val="Compact"/>
        <w:numPr>
          <w:ilvl w:val="0"/>
          <w:numId w:val="6"/>
        </w:numPr>
      </w:pPr>
      <w:r>
        <w:t>Oral Prepatory Work</w:t>
      </w:r>
    </w:p>
    <w:p w:rsidR="00753E10" w:rsidRDefault="008535C0">
      <w:pPr>
        <w:pStyle w:val="Compact"/>
        <w:numPr>
          <w:ilvl w:val="1"/>
          <w:numId w:val="14"/>
        </w:numPr>
      </w:pPr>
      <w:r>
        <w:t>Wednesday, February 5th, 2020 - Monday, February 24th, 2020</w:t>
      </w:r>
    </w:p>
    <w:p w:rsidR="00753E10" w:rsidRDefault="008535C0">
      <w:pPr>
        <w:pStyle w:val="Compact"/>
        <w:numPr>
          <w:ilvl w:val="1"/>
          <w:numId w:val="14"/>
        </w:numPr>
      </w:pPr>
      <w:r>
        <w:t>Oral Exam: Tuesday, February 25th, 2020</w:t>
      </w:r>
    </w:p>
    <w:p w:rsidR="00753E10" w:rsidRDefault="008535C0">
      <w:pPr>
        <w:pStyle w:val="Heading2"/>
      </w:pPr>
      <w:bookmarkStart w:id="7" w:name="notes"/>
      <w:r>
        <w:t>Notes:</w:t>
      </w:r>
      <w:bookmarkEnd w:id="7"/>
    </w:p>
    <w:p w:rsidR="00753E10" w:rsidRDefault="008535C0">
      <w:pPr>
        <w:pStyle w:val="Compact"/>
        <w:numPr>
          <w:ilvl w:val="0"/>
          <w:numId w:val="15"/>
        </w:numPr>
      </w:pPr>
      <w:r>
        <w:t>The deadlines above allow for:</w:t>
      </w:r>
    </w:p>
    <w:p w:rsidR="00753E10" w:rsidRDefault="008535C0">
      <w:pPr>
        <w:pStyle w:val="Compact"/>
        <w:numPr>
          <w:ilvl w:val="1"/>
          <w:numId w:val="16"/>
        </w:numPr>
      </w:pPr>
      <w:r>
        <w:t>Six revisions &amp; feedback opportunities for Dr. Hendricks</w:t>
      </w:r>
    </w:p>
    <w:p w:rsidR="00753E10" w:rsidRDefault="008535C0">
      <w:pPr>
        <w:pStyle w:val="Compact"/>
        <w:numPr>
          <w:ilvl w:val="1"/>
          <w:numId w:val="16"/>
        </w:numPr>
      </w:pPr>
      <w:r>
        <w:t>Three revisions &amp; feedback opportuni</w:t>
      </w:r>
      <w:r>
        <w:t>ties for the Advisory Committee</w:t>
      </w:r>
    </w:p>
    <w:p w:rsidR="00753E10" w:rsidRDefault="008535C0">
      <w:pPr>
        <w:pStyle w:val="Compact"/>
        <w:numPr>
          <w:ilvl w:val="0"/>
          <w:numId w:val="15"/>
        </w:numPr>
      </w:pPr>
      <w:r>
        <w:t>The dates and recurrences of deadlines above have been chosen arbitrarily and are completely flexible. (With exception to Intial Submission and Revision Submission 1, which have already been scheduled)</w:t>
      </w:r>
    </w:p>
    <w:sectPr w:rsidR="00753E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35C0" w:rsidRDefault="008535C0">
      <w:pPr>
        <w:spacing w:after="0"/>
      </w:pPr>
      <w:r>
        <w:separator/>
      </w:r>
    </w:p>
  </w:endnote>
  <w:endnote w:type="continuationSeparator" w:id="0">
    <w:p w:rsidR="008535C0" w:rsidRDefault="008535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35C0" w:rsidRDefault="008535C0">
      <w:r>
        <w:separator/>
      </w:r>
    </w:p>
  </w:footnote>
  <w:footnote w:type="continuationSeparator" w:id="0">
    <w:p w:rsidR="008535C0" w:rsidRDefault="008535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5DC0F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3726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6F889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7090"/>
    <w:rsid w:val="004E29B3"/>
    <w:rsid w:val="00590D07"/>
    <w:rsid w:val="00753E10"/>
    <w:rsid w:val="00784D58"/>
    <w:rsid w:val="008535C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13C0DC-0EFE-704A-B888-1AB06A4AA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alendar.google.com/calendar?cid=aHZiOHI1cmEwcGd2MmI0aWk3ZnNsNG1vaGNAZ3JvdXAuY2FsZW5kYXIuZ29vZ2xlLmNvb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4</Characters>
  <Application>Microsoft Office Word</Application>
  <DocSecurity>0</DocSecurity>
  <Lines>17</Lines>
  <Paragraphs>5</Paragraphs>
  <ScaleCrop>false</ScaleCrop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Panter</dc:creator>
  <cp:keywords/>
  <cp:lastModifiedBy>Lee Panter</cp:lastModifiedBy>
  <cp:revision>2</cp:revision>
  <dcterms:created xsi:type="dcterms:W3CDTF">2019-12-20T05:12:00Z</dcterms:created>
  <dcterms:modified xsi:type="dcterms:W3CDTF">2019-12-20T05:12:00Z</dcterms:modified>
</cp:coreProperties>
</file>